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136421CD" w14:textId="5090D67E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 – San Diego (UCSD)</w:t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  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3" w14:textId="6B1E1954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i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00000004" w14:textId="77777777" w:rsidR="00DC5950" w:rsidRPr="004041A5" w:rsidRDefault="00DC5950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/>
          <w:color w:val="000000"/>
          <w:sz w:val="10"/>
          <w:szCs w:val="10"/>
        </w:rPr>
      </w:pP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0000006" w14:textId="6EB725FA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6C31BD9D" w:rsidR="00AC4A35" w:rsidRPr="00DD61E5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781450">
        <w:rPr>
          <w:rFonts w:ascii="Calibri" w:eastAsia="Calibri" w:hAnsi="Calibri" w:cs="Calibri"/>
          <w:color w:val="000000"/>
          <w:sz w:val="22"/>
          <w:szCs w:val="22"/>
          <w:u w:val="single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 w:rsidR="00794C11">
        <w:rPr>
          <w:rFonts w:ascii="Calibri" w:eastAsia="Calibri" w:hAnsi="Calibri" w:cs="Calibri"/>
          <w:color w:val="000000"/>
          <w:sz w:val="22"/>
          <w:szCs w:val="22"/>
        </w:rPr>
        <w:t>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y</w:t>
      </w:r>
      <w:proofErr w:type="spellEnd"/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</w:p>
    <w:p w14:paraId="0E23E9F3" w14:textId="4019DD20" w:rsidR="00AC4A35" w:rsidRPr="00AC02C5" w:rsidRDefault="00723EF9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on </w:t>
      </w:r>
      <w:r w:rsidR="009144CB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front-end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design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>of the website u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ing the prototyping tool Figma</w:t>
      </w:r>
    </w:p>
    <w:p w14:paraId="1E7A9C08" w14:textId="4347C85B" w:rsidR="00AC02C5" w:rsidRPr="00E134F4" w:rsidRDefault="00AC02C5" w:rsidP="00BD16C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Co-Pitched the product to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university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alongside the founder &amp;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new 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r w:rsidR="00B54EA6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aiming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to assist colleges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in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operat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ing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efficiently in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virtual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mode</w:t>
      </w:r>
    </w:p>
    <w:p w14:paraId="00000013" w14:textId="655C5877" w:rsidR="00DC5950" w:rsidRPr="00FB54CA" w:rsidRDefault="00DC5950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  <w:bookmarkStart w:id="0" w:name="_gjdgxs" w:colFirst="0" w:colLast="0"/>
      <w:bookmarkEnd w:id="0"/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7DE452A3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for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DA1ABB">
        <w:rPr>
          <w:rFonts w:ascii="Calibri" w:eastAsia="Calibri" w:hAnsi="Calibri" w:cs="Calibri"/>
          <w:color w:val="000000"/>
          <w:sz w:val="22"/>
          <w:szCs w:val="22"/>
        </w:rPr>
        <w:t>estim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8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29F3AF8C" w14:textId="6C42CED9" w:rsidR="00C21F62" w:rsidRPr="00AE5A3F" w:rsidRDefault="00AE5A3F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="00C21F62"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</w:t>
      </w:r>
      <w:r w:rsidR="001D0889">
        <w:rPr>
          <w:rFonts w:ascii="Calibri" w:eastAsia="Calibri" w:hAnsi="Calibri" w:cs="Calibri"/>
          <w:i/>
          <w:color w:val="000000"/>
          <w:sz w:val="22"/>
          <w:szCs w:val="22"/>
        </w:rPr>
        <w:t xml:space="preserve">research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>project amongst my peers.</w:t>
      </w:r>
    </w:p>
    <w:p w14:paraId="2D593079" w14:textId="51A5559E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79155C68" w14:textId="760416C7" w:rsidR="00C21F62" w:rsidRDefault="00FD04B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App</w:t>
      </w:r>
      <w:r w:rsidR="00ED7989">
        <w:rPr>
          <w:rFonts w:ascii="Calibri" w:eastAsia="Calibri" w:hAnsi="Calibri" w:cs="Calibri"/>
          <w:b/>
          <w:color w:val="000000"/>
          <w:sz w:val="22"/>
          <w:szCs w:val="22"/>
        </w:rPr>
        <w:t xml:space="preserve"> Developer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 w:rsidR="00ED7989">
        <w:rPr>
          <w:rFonts w:ascii="Calibri" w:eastAsia="Calibri" w:hAnsi="Calibri" w:cs="Calibri"/>
          <w:b/>
          <w:sz w:val="22"/>
          <w:szCs w:val="22"/>
        </w:rPr>
        <w:t xml:space="preserve">Dalvik Apps      </w:t>
      </w:r>
      <w:r w:rsidR="00C21F62">
        <w:rPr>
          <w:rFonts w:ascii="Calibri" w:eastAsia="Calibri" w:hAnsi="Calibri" w:cs="Calibri"/>
          <w:b/>
          <w:sz w:val="22"/>
          <w:szCs w:val="22"/>
        </w:rPr>
        <w:t xml:space="preserve">       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502F43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Dec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an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0</w:t>
      </w:r>
    </w:p>
    <w:p w14:paraId="2C475F06" w14:textId="1E556702" w:rsidR="00C21F62" w:rsidRPr="006F0A92" w:rsidRDefault="00087F16" w:rsidP="0080597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Designed and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eveloped a Car Coin Collection game using C Sharp (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C#) and c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reated a UI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friendly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library management system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>B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>uilt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n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>ndroid app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using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  <w:u w:val="single"/>
        </w:rPr>
        <w:t>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  <w:u w:val="single"/>
        </w:rPr>
        <w:t>ndroid-Jav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>as a substitute for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default 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>calling &amp;</w:t>
      </w:r>
      <w:r w:rsidR="004B29C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messaging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pps</w:t>
      </w:r>
    </w:p>
    <w:p w14:paraId="4ED26910" w14:textId="5C89FB90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60903BB0" w14:textId="451670B7" w:rsidR="00C21F62" w:rsidRDefault="00C21F6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Data Analyst Intern, </w:t>
      </w:r>
      <w:r w:rsidRPr="00C21F62">
        <w:rPr>
          <w:rFonts w:ascii="Calibri" w:eastAsia="Calibri" w:hAnsi="Calibri" w:cs="Calibri"/>
          <w:b/>
          <w:sz w:val="22"/>
          <w:szCs w:val="22"/>
        </w:rPr>
        <w:t>Núclei Technologies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Dec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Jan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</w:p>
    <w:p w14:paraId="3484AA91" w14:textId="2627BE05" w:rsidR="00C21F62" w:rsidRDefault="0015550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Applied 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 xml:space="preserve">various </w:t>
      </w:r>
      <w:r>
        <w:rPr>
          <w:rFonts w:ascii="Calibri" w:eastAsia="Calibri" w:hAnsi="Calibri" w:cs="Calibri"/>
          <w:color w:val="000000"/>
          <w:sz w:val="22"/>
          <w:szCs w:val="22"/>
        </w:rPr>
        <w:t>ML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algorithm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uch as </w:t>
      </w:r>
      <w:r w:rsidR="00B83F31">
        <w:rPr>
          <w:rFonts w:ascii="Calibri" w:eastAsia="Calibri" w:hAnsi="Calibri" w:cs="Calibri"/>
          <w:color w:val="000000"/>
          <w:sz w:val="22"/>
          <w:szCs w:val="22"/>
        </w:rPr>
        <w:t>Linear regression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 &amp;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 xml:space="preserve">random forest 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in R </w:t>
      </w:r>
      <w:r w:rsidR="005F47E5">
        <w:rPr>
          <w:rFonts w:ascii="Calibri" w:eastAsia="Calibri" w:hAnsi="Calibri" w:cs="Calibri"/>
          <w:color w:val="000000"/>
          <w:sz w:val="22"/>
          <w:szCs w:val="22"/>
        </w:rPr>
        <w:t>&amp;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Python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 xml:space="preserve">predict sales of products available at </w:t>
      </w:r>
      <w:proofErr w:type="spellStart"/>
      <w:r w:rsidR="00BF49D5" w:rsidRPr="00BF49D5">
        <w:rPr>
          <w:rFonts w:ascii="Calibri" w:eastAsia="Calibri" w:hAnsi="Calibri" w:cs="Calibri"/>
          <w:color w:val="000000"/>
          <w:sz w:val="22"/>
          <w:szCs w:val="22"/>
        </w:rPr>
        <w:t>BigMart</w:t>
      </w:r>
      <w:proofErr w:type="spellEnd"/>
      <w:r w:rsidR="00BF49D5">
        <w:rPr>
          <w:rFonts w:ascii="Calibri" w:eastAsia="Calibri" w:hAnsi="Calibri" w:cs="Calibri"/>
          <w:color w:val="000000"/>
          <w:sz w:val="22"/>
          <w:szCs w:val="22"/>
        </w:rPr>
        <w:t xml:space="preserve"> based on previous </w:t>
      </w:r>
      <w:r w:rsidR="00752C5C">
        <w:rPr>
          <w:rFonts w:ascii="Calibri" w:eastAsia="Calibri" w:hAnsi="Calibri" w:cs="Calibri"/>
          <w:color w:val="000000"/>
          <w:sz w:val="22"/>
          <w:szCs w:val="22"/>
        </w:rPr>
        <w:t>sales data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71296E5F" w14:textId="40DD0875" w:rsidR="00BA53EE" w:rsidRDefault="00BA53EE" w:rsidP="00F622B0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 w:val="10"/>
          <w:szCs w:val="10"/>
        </w:rPr>
      </w:pPr>
    </w:p>
    <w:p w14:paraId="0CFD59D1" w14:textId="77777777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Academic Projects</w:t>
      </w: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BA2E520" w14:textId="2DC5DD37" w:rsidR="007D2E58" w:rsidRPr="00E15FD9" w:rsidRDefault="007D2E58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Aatmanirbhar Sanchar: Self-Sufficient </w:t>
      </w:r>
      <w:r w:rsidR="00524AE9"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Communications</w:t>
      </w:r>
      <w:r w:rsidR="00524AE9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(</w:t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2022): 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As part of a collaboration with the </w:t>
      </w:r>
      <w:r w:rsidR="00E15FD9" w:rsidRPr="00E15FD9">
        <w:rPr>
          <w:rFonts w:asciiTheme="majorHAnsi" w:hAnsiTheme="majorHAnsi" w:cstheme="majorHAnsi"/>
          <w:color w:val="000000"/>
          <w:sz w:val="22"/>
          <w:szCs w:val="22"/>
          <w:u w:val="single"/>
          <w:shd w:val="clear" w:color="auto" w:fill="FFFFFF"/>
        </w:rPr>
        <w:t>Tata Institute of Fundamental Research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(</w:t>
      </w:r>
      <w:r w:rsidR="00E15FD9" w:rsidRPr="00E15FD9">
        <w:rPr>
          <w:rFonts w:asciiTheme="majorHAnsi" w:hAnsiTheme="majorHAnsi" w:cstheme="majorHAnsi"/>
          <w:i/>
          <w:iCs/>
          <w:color w:val="000000"/>
          <w:sz w:val="22"/>
          <w:szCs w:val="22"/>
          <w:shd w:val="clear" w:color="auto" w:fill="FFFFFF"/>
        </w:rPr>
        <w:t>TIFR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, d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eveloped an off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the-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grid secure (SHA-256) chat application without using any third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party APIs in the light of recent data piracy issues. </w:t>
      </w:r>
      <w:r w:rsidR="00537210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Combined peer</w:t>
      </w:r>
      <w:r w:rsidR="00524AE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to-</w:t>
      </w:r>
      <w:r w:rsidR="00537210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peer and client-server </w:t>
      </w:r>
      <w:r w:rsidR="00537210" w:rsidRPr="00E26013">
        <w:rPr>
          <w:rFonts w:asciiTheme="majorHAnsi" w:hAnsiTheme="majorHAnsi" w:cstheme="majorHAnsi"/>
          <w:color w:val="000000"/>
          <w:sz w:val="22"/>
          <w:szCs w:val="22"/>
          <w:u w:val="single"/>
          <w:shd w:val="clear" w:color="auto" w:fill="FFFFFF"/>
        </w:rPr>
        <w:t>wireless communication</w:t>
      </w:r>
      <w:r w:rsidR="00537210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methodologies to decrease message failure rate in one iteration of the project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Python/React JS. </w:t>
      </w:r>
    </w:p>
    <w:p w14:paraId="1FC2DF6C" w14:textId="3A110FF3" w:rsidR="00C4678E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Divya-Drishti: An Independent Aid for the Visually </w:t>
      </w:r>
      <w:r w:rsidR="00524AE9" w:rsidRPr="00C4678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Impaired</w:t>
      </w:r>
      <w:r w:rsidR="00524AE9">
        <w:rPr>
          <w:rFonts w:ascii="Calibri" w:eastAsia="Calibri" w:hAnsi="Calibri" w:cs="Calibri"/>
          <w:b/>
          <w:color w:val="000000"/>
          <w:sz w:val="22"/>
          <w:szCs w:val="22"/>
        </w:rPr>
        <w:t xml:space="preserve"> (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21)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Created a Voice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-activated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standalone IOT application using Raspberry Pi4 to help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ccurately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etect Indian Currency notes, color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s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ay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to-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day objects. The project was funded under the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3F248509" w14:textId="4D2FC308" w:rsidR="00C4678E" w:rsidRPr="007D2E58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Held interviews with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members of the </w:t>
      </w:r>
      <w:r w:rsidR="007D2E58" w:rsidRPr="007D2E58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to get feedback from our intended user base.</w:t>
      </w:r>
      <w:r>
        <w:rPr>
          <w:rFonts w:ascii="Calibri" w:eastAsia="Calibri" w:hAnsi="Calibri" w:cs="Calibri"/>
          <w:color w:val="000000"/>
          <w:sz w:val="22"/>
          <w:szCs w:val="22"/>
        </w:rPr>
        <w:br/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Django, Google Cloud, Html/CSS.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</w:t>
      </w:r>
      <w:r w:rsidR="007D2E58"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: Published a </w:t>
      </w:r>
      <w:hyperlink r:id="rId9" w:history="1">
        <w:r w:rsidR="007D2E58" w:rsidRPr="003205CE">
          <w:rPr>
            <w:rStyle w:val="Hyperlink"/>
            <w:rFonts w:ascii="Calibri" w:eastAsia="Calibri" w:hAnsi="Calibri" w:cs="Calibri"/>
            <w:i/>
            <w:sz w:val="22"/>
            <w:szCs w:val="22"/>
          </w:rPr>
          <w:t>research paper</w:t>
        </w:r>
      </w:hyperlink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 highlighting the needs of VIPs.</w:t>
      </w:r>
    </w:p>
    <w:p w14:paraId="6E6B53CE" w14:textId="0BB879C7" w:rsidR="00BA53EE" w:rsidRPr="00213B81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Code for Change Hackathon (2020)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Developed data extracting software for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Global </w:t>
      </w:r>
      <w:proofErr w:type="spellStart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Parli</w:t>
      </w:r>
      <w:proofErr w:type="spellEnd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 Foundation 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ranslation of Land/Farm ownership papers’ pdf originally in Devanagari Script into an editable excel sheet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Django, Google Cloud, Html/CSS. </w:t>
      </w: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project amongst my peers.</w:t>
      </w:r>
    </w:p>
    <w:p w14:paraId="7DA834A3" w14:textId="5B58366A" w:rsidR="00062B30" w:rsidRPr="00062B30" w:rsidRDefault="00BA53EE" w:rsidP="007D2E5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/>
          <w:iCs/>
          <w:sz w:val="10"/>
          <w:szCs w:val="10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“Mental Health Messiah” Twitter Bot (2020)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Leveraged sentiment analysis</w:t>
      </w:r>
      <w:r w:rsidRPr="00332B5D">
        <w:rPr>
          <w:rFonts w:ascii="Calibri" w:eastAsia="Calibri" w:hAnsi="Calibri" w:cs="Calibri"/>
          <w:color w:val="000000"/>
          <w:sz w:val="22"/>
          <w:szCs w:val="22"/>
        </w:rPr>
        <w:t xml:space="preserve"> t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build a bot </w:t>
      </w:r>
      <w:r w:rsidR="00E15FD9">
        <w:rPr>
          <w:rFonts w:ascii="Calibri" w:eastAsia="Calibri" w:hAnsi="Calibri" w:cs="Calibri"/>
          <w:color w:val="000000"/>
          <w:sz w:val="22"/>
          <w:szCs w:val="22"/>
        </w:rPr>
        <w:t xml:space="preserve">aime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help people suffering from mental health issues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related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COVID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19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743831">
        <w:rPr>
          <w:i/>
          <w:iCs/>
          <w:sz w:val="22"/>
          <w:szCs w:val="22"/>
        </w:rPr>
        <w:t>IBM-Cloud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Twitter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Python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React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Angular JS</w:t>
      </w:r>
      <w:r w:rsidR="00062B30">
        <w:rPr>
          <w:i/>
          <w:iCs/>
          <w:sz w:val="22"/>
          <w:szCs w:val="22"/>
        </w:rPr>
        <w:br/>
      </w:r>
    </w:p>
    <w:p w14:paraId="00000018" w14:textId="371D3989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05DBBB29" w14:textId="52EFDCBA" w:rsidR="00BA53EE" w:rsidRDefault="00213B81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nampud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</w:t>
      </w: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Sarangapan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0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267EAB52" w14:textId="77777777" w:rsidR="00062B30" w:rsidRPr="00062B30" w:rsidRDefault="00062B30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10"/>
          <w:szCs w:val="10"/>
          <w:shd w:val="clear" w:color="auto" w:fill="FFFFFF"/>
        </w:rPr>
      </w:pPr>
    </w:p>
    <w:p w14:paraId="00000020" w14:textId="180EC5A6" w:rsidR="00DC5950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Additional Information</w:t>
      </w:r>
      <w:r w:rsidR="00BF32D5">
        <w:rPr>
          <w:rFonts w:ascii="Calibri" w:eastAsia="Calibri" w:hAnsi="Calibri" w:cs="Calibri"/>
          <w:b/>
          <w:smallCaps/>
          <w:color w:val="000000"/>
          <w:sz w:val="22"/>
          <w:szCs w:val="22"/>
        </w:rPr>
        <w:tab/>
      </w:r>
    </w:p>
    <w:p w14:paraId="44E4AC2D" w14:textId="413F2BE0" w:rsidR="00C77AEE" w:rsidRPr="00C77AEE" w:rsidRDefault="00DE23B9" w:rsidP="00641635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Leadership &amp; </w:t>
      </w:r>
      <w:r w:rsidR="00C77AEE"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Achievements: </w:t>
      </w:r>
    </w:p>
    <w:p w14:paraId="21606FD4" w14:textId="663FA0D8" w:rsidR="009535BF" w:rsidRPr="00DE23B9" w:rsidRDefault="00DE23B9" w:rsidP="009535BF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jc w:val="both"/>
        <w:rPr>
          <w:color w:val="000000"/>
          <w:sz w:val="22"/>
          <w:szCs w:val="22"/>
        </w:rPr>
      </w:pPr>
      <w:r w:rsidRPr="009535BF">
        <w:rPr>
          <w:rFonts w:ascii="Calibri" w:eastAsia="Calibri" w:hAnsi="Calibri" w:cs="Calibri"/>
          <w:b/>
          <w:sz w:val="22"/>
          <w:szCs w:val="22"/>
        </w:rPr>
        <w:t xml:space="preserve">VESIT Renaissance Cell (2020): </w:t>
      </w:r>
      <w:r w:rsidRPr="009535BF">
        <w:rPr>
          <w:rFonts w:ascii="Calibri" w:eastAsia="Calibri" w:hAnsi="Calibri" w:cs="Calibri"/>
          <w:color w:val="000000"/>
          <w:sz w:val="22"/>
          <w:szCs w:val="22"/>
        </w:rPr>
        <w:t xml:space="preserve">Led a team of 6 </w:t>
      </w:r>
      <w:r w:rsidR="009535BF" w:rsidRPr="009535BF">
        <w:rPr>
          <w:rFonts w:ascii="Calibri" w:eastAsia="Calibri" w:hAnsi="Calibri" w:cs="Calibri"/>
          <w:color w:val="000000"/>
          <w:sz w:val="22"/>
          <w:szCs w:val="22"/>
        </w:rPr>
        <w:t>peers</w:t>
      </w:r>
      <w:r w:rsidR="003A074F" w:rsidRPr="009535BF">
        <w:rPr>
          <w:rFonts w:ascii="Calibri" w:eastAsia="Calibri" w:hAnsi="Calibri" w:cs="Calibri"/>
          <w:color w:val="000000"/>
          <w:sz w:val="22"/>
          <w:szCs w:val="22"/>
        </w:rPr>
        <w:t xml:space="preserve"> working on 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Pr="009535BF">
        <w:rPr>
          <w:rFonts w:ascii="Calibri" w:eastAsia="Calibri" w:hAnsi="Calibri" w:cs="Calibri"/>
          <w:color w:val="000000"/>
          <w:sz w:val="22"/>
          <w:szCs w:val="22"/>
        </w:rPr>
        <w:t xml:space="preserve">design &amp; implementation of a Django </w:t>
      </w:r>
      <w:hyperlink r:id="rId11" w:history="1">
        <w:r w:rsidRPr="009535BF">
          <w:rPr>
            <w:rStyle w:val="Hyperlink"/>
            <w:rFonts w:ascii="Calibri" w:eastAsia="Calibri" w:hAnsi="Calibri" w:cs="Calibri"/>
            <w:sz w:val="22"/>
            <w:szCs w:val="22"/>
          </w:rPr>
          <w:t>Paper Publication Easy-to-use Website</w:t>
        </w:r>
      </w:hyperlink>
      <w:r w:rsidRPr="009535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15FD9">
        <w:rPr>
          <w:rFonts w:ascii="Calibri" w:eastAsia="Calibri" w:hAnsi="Calibri" w:cs="Calibri"/>
          <w:color w:val="000000"/>
          <w:sz w:val="22"/>
          <w:szCs w:val="22"/>
        </w:rPr>
        <w:t>to facilitate the process of sharing the faculty’s research work with students.</w:t>
      </w:r>
    </w:p>
    <w:p w14:paraId="736E4B22" w14:textId="7004C926" w:rsidR="00C77AEE" w:rsidRPr="009535BF" w:rsidRDefault="00C77AEE" w:rsidP="00675E15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jc w:val="both"/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9535BF">
        <w:rPr>
          <w:rFonts w:ascii="Calibri" w:eastAsia="Calibri" w:hAnsi="Calibri" w:cs="Calibri"/>
          <w:sz w:val="22"/>
          <w:szCs w:val="22"/>
        </w:rPr>
        <w:t>Secured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1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  <w:vertAlign w:val="superscript"/>
        </w:rPr>
        <w:t>st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place in 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  <w:u w:val="single"/>
        </w:rPr>
        <w:t>Code for Change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Hackathon held amongst </w:t>
      </w:r>
      <w:r w:rsidR="00CE59D6" w:rsidRPr="009535BF">
        <w:rPr>
          <w:rFonts w:ascii="Calibri" w:eastAsia="Calibri" w:hAnsi="Calibri" w:cs="Calibri"/>
          <w:iCs/>
          <w:color w:val="000000"/>
          <w:sz w:val="22"/>
          <w:szCs w:val="22"/>
        </w:rPr>
        <w:t>72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participants</w:t>
      </w:r>
      <w:r w:rsidR="00C4678E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across the university</w:t>
      </w:r>
      <w:r w:rsidR="003A074F" w:rsidRPr="009535BF">
        <w:rPr>
          <w:rFonts w:ascii="Calibri" w:eastAsia="Calibri" w:hAnsi="Calibri" w:cs="Calibri"/>
          <w:iCs/>
          <w:color w:val="000000"/>
          <w:sz w:val="22"/>
          <w:szCs w:val="22"/>
        </w:rPr>
        <w:t>.</w:t>
      </w:r>
    </w:p>
    <w:p w14:paraId="00000023" w14:textId="7B2205B1" w:rsidR="00DC5950" w:rsidRPr="00C4678E" w:rsidRDefault="006A00A4" w:rsidP="00C4678E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Technical Skills</w:t>
      </w:r>
      <w:r w:rsidRPr="00641635">
        <w:rPr>
          <w:rFonts w:ascii="Calibri" w:eastAsia="Calibri" w:hAnsi="Calibri" w:cs="Calibri"/>
          <w:b/>
          <w:color w:val="000000"/>
          <w:sz w:val="22"/>
          <w:szCs w:val="22"/>
        </w:rPr>
        <w:t>:</w:t>
      </w:r>
      <w:r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A53EE" w:rsidRPr="00BA53EE">
        <w:rPr>
          <w:rFonts w:ascii="Calibri" w:eastAsia="Calibri" w:hAnsi="Calibri" w:cs="Calibri"/>
          <w:bCs/>
          <w:color w:val="000000"/>
          <w:sz w:val="22"/>
          <w:szCs w:val="22"/>
        </w:rPr>
        <w:t>Python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Java, 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C, </w:t>
      </w:r>
      <w:r w:rsidR="00524AE9">
        <w:rPr>
          <w:rFonts w:ascii="Calibri" w:eastAsia="Calibri" w:hAnsi="Calibri" w:cs="Calibri"/>
          <w:bCs/>
          <w:color w:val="000000"/>
          <w:sz w:val="22"/>
          <w:szCs w:val="22"/>
        </w:rPr>
        <w:t>Object Oriented Programming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, Android-Java, Firebase, Google</w:t>
      </w:r>
      <w:r w:rsidR="00524AE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Cloud, OpenCV</w:t>
      </w:r>
    </w:p>
    <w:sectPr w:rsidR="00DC5950" w:rsidRPr="00C4678E" w:rsidSect="00587D3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AB9D45" w14:textId="77777777" w:rsidR="00666A05" w:rsidRDefault="00666A05">
      <w:r>
        <w:separator/>
      </w:r>
    </w:p>
  </w:endnote>
  <w:endnote w:type="continuationSeparator" w:id="0">
    <w:p w14:paraId="6CDA2AB5" w14:textId="77777777" w:rsidR="00666A05" w:rsidRDefault="00666A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CD48A" w14:textId="77777777" w:rsidR="003205CE" w:rsidRDefault="003205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A1E8B" w14:textId="77777777" w:rsidR="003205CE" w:rsidRDefault="003205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DA0A7" w14:textId="77777777" w:rsidR="003205CE" w:rsidRDefault="003205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AC3D1B" w14:textId="77777777" w:rsidR="00666A05" w:rsidRDefault="00666A05">
      <w:r>
        <w:separator/>
      </w:r>
    </w:p>
  </w:footnote>
  <w:footnote w:type="continuationSeparator" w:id="0">
    <w:p w14:paraId="0E9515A2" w14:textId="77777777" w:rsidR="00666A05" w:rsidRDefault="00666A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8BDB7" w14:textId="77777777" w:rsidR="003205CE" w:rsidRDefault="003205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10BBF05E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>
      <w:rPr>
        <w:rFonts w:ascii="Calibri" w:eastAsia="Calibri" w:hAnsi="Calibri" w:cs="Calibri"/>
        <w:b/>
        <w:smallCaps/>
        <w:sz w:val="48"/>
        <w:szCs w:val="48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  </w:t>
    </w:r>
    <w:r w:rsidR="00E04177">
      <w:rPr>
        <w:rFonts w:ascii="Calibri" w:eastAsia="Calibri" w:hAnsi="Calibri" w:cs="Calibri"/>
        <w:sz w:val="22"/>
        <w:szCs w:val="22"/>
      </w:rPr>
      <w:t xml:space="preserve">+1 </w:t>
    </w:r>
    <w:r w:rsidR="001C7220">
      <w:rPr>
        <w:rFonts w:ascii="Calibri" w:eastAsia="Calibri" w:hAnsi="Calibri" w:cs="Calibri"/>
        <w:sz w:val="22"/>
        <w:szCs w:val="22"/>
      </w:rPr>
      <w:t>858214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  <w:r w:rsidR="003205CE" w:rsidRPr="00791A1C">
      <w:rPr>
        <w:rFonts w:ascii="Calibri" w:eastAsia="Calibri" w:hAnsi="Calibri" w:cs="Calibri"/>
        <w:color w:val="000000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5C385" w14:textId="77777777" w:rsidR="003205CE" w:rsidRDefault="003205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rwUAmgiBsiwAAAA="/>
  </w:docVars>
  <w:rsids>
    <w:rsidRoot w:val="00DC5950"/>
    <w:rsid w:val="00014871"/>
    <w:rsid w:val="000232BF"/>
    <w:rsid w:val="00024E1D"/>
    <w:rsid w:val="00046969"/>
    <w:rsid w:val="00051647"/>
    <w:rsid w:val="00062B30"/>
    <w:rsid w:val="000737EB"/>
    <w:rsid w:val="00087F16"/>
    <w:rsid w:val="00110975"/>
    <w:rsid w:val="00113796"/>
    <w:rsid w:val="001218E6"/>
    <w:rsid w:val="00155505"/>
    <w:rsid w:val="001669CF"/>
    <w:rsid w:val="001A69B1"/>
    <w:rsid w:val="001C7220"/>
    <w:rsid w:val="001D0889"/>
    <w:rsid w:val="001D4575"/>
    <w:rsid w:val="001D75FB"/>
    <w:rsid w:val="00211F3E"/>
    <w:rsid w:val="00213B81"/>
    <w:rsid w:val="002172DA"/>
    <w:rsid w:val="002458A0"/>
    <w:rsid w:val="00290B45"/>
    <w:rsid w:val="002915D7"/>
    <w:rsid w:val="00296808"/>
    <w:rsid w:val="00297003"/>
    <w:rsid w:val="00297352"/>
    <w:rsid w:val="00301093"/>
    <w:rsid w:val="0031368F"/>
    <w:rsid w:val="003205CE"/>
    <w:rsid w:val="003269B2"/>
    <w:rsid w:val="00327528"/>
    <w:rsid w:val="00332B5D"/>
    <w:rsid w:val="0035154E"/>
    <w:rsid w:val="0036511C"/>
    <w:rsid w:val="003A074F"/>
    <w:rsid w:val="003B6600"/>
    <w:rsid w:val="003D4740"/>
    <w:rsid w:val="004041A5"/>
    <w:rsid w:val="0041079F"/>
    <w:rsid w:val="00420E56"/>
    <w:rsid w:val="00455B31"/>
    <w:rsid w:val="00474023"/>
    <w:rsid w:val="004B29CC"/>
    <w:rsid w:val="004B2A0E"/>
    <w:rsid w:val="004D7EC2"/>
    <w:rsid w:val="004F2A71"/>
    <w:rsid w:val="00502F43"/>
    <w:rsid w:val="00524AE9"/>
    <w:rsid w:val="00537210"/>
    <w:rsid w:val="0058615E"/>
    <w:rsid w:val="00587D39"/>
    <w:rsid w:val="00597FCB"/>
    <w:rsid w:val="005F47E5"/>
    <w:rsid w:val="00620084"/>
    <w:rsid w:val="006414C7"/>
    <w:rsid w:val="00641635"/>
    <w:rsid w:val="0065489A"/>
    <w:rsid w:val="00666A05"/>
    <w:rsid w:val="00687AC7"/>
    <w:rsid w:val="0069218B"/>
    <w:rsid w:val="006A00A4"/>
    <w:rsid w:val="006A071A"/>
    <w:rsid w:val="006A4EC9"/>
    <w:rsid w:val="006F0A92"/>
    <w:rsid w:val="006F47A3"/>
    <w:rsid w:val="00720F83"/>
    <w:rsid w:val="00723EF9"/>
    <w:rsid w:val="00743831"/>
    <w:rsid w:val="00752C5C"/>
    <w:rsid w:val="00781450"/>
    <w:rsid w:val="00791A1C"/>
    <w:rsid w:val="00794C11"/>
    <w:rsid w:val="007B3704"/>
    <w:rsid w:val="007C408C"/>
    <w:rsid w:val="007D2368"/>
    <w:rsid w:val="007D2E58"/>
    <w:rsid w:val="00830BB3"/>
    <w:rsid w:val="00836227"/>
    <w:rsid w:val="00871902"/>
    <w:rsid w:val="00873640"/>
    <w:rsid w:val="0089457D"/>
    <w:rsid w:val="008B2389"/>
    <w:rsid w:val="008E453E"/>
    <w:rsid w:val="009144CB"/>
    <w:rsid w:val="009379FF"/>
    <w:rsid w:val="00940E4D"/>
    <w:rsid w:val="009535BF"/>
    <w:rsid w:val="00971728"/>
    <w:rsid w:val="009959D8"/>
    <w:rsid w:val="009C0442"/>
    <w:rsid w:val="00A06D6F"/>
    <w:rsid w:val="00A52FF4"/>
    <w:rsid w:val="00A6015E"/>
    <w:rsid w:val="00A67319"/>
    <w:rsid w:val="00A9098A"/>
    <w:rsid w:val="00AB7939"/>
    <w:rsid w:val="00AC02C5"/>
    <w:rsid w:val="00AC0674"/>
    <w:rsid w:val="00AC4A35"/>
    <w:rsid w:val="00AD6627"/>
    <w:rsid w:val="00AE49B1"/>
    <w:rsid w:val="00AE5A3F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F32D5"/>
    <w:rsid w:val="00BF49D5"/>
    <w:rsid w:val="00C11E88"/>
    <w:rsid w:val="00C21F62"/>
    <w:rsid w:val="00C4678E"/>
    <w:rsid w:val="00C46FAC"/>
    <w:rsid w:val="00C5569A"/>
    <w:rsid w:val="00C56CFB"/>
    <w:rsid w:val="00C74189"/>
    <w:rsid w:val="00C77AEE"/>
    <w:rsid w:val="00CC242E"/>
    <w:rsid w:val="00CC4DFD"/>
    <w:rsid w:val="00CE59D6"/>
    <w:rsid w:val="00D840C0"/>
    <w:rsid w:val="00DA1ABB"/>
    <w:rsid w:val="00DA3F54"/>
    <w:rsid w:val="00DA72AC"/>
    <w:rsid w:val="00DC5950"/>
    <w:rsid w:val="00DD61E5"/>
    <w:rsid w:val="00DE23B9"/>
    <w:rsid w:val="00DF0A61"/>
    <w:rsid w:val="00DF2695"/>
    <w:rsid w:val="00DF6942"/>
    <w:rsid w:val="00E04177"/>
    <w:rsid w:val="00E07903"/>
    <w:rsid w:val="00E134F4"/>
    <w:rsid w:val="00E1531D"/>
    <w:rsid w:val="00E15FD9"/>
    <w:rsid w:val="00E26013"/>
    <w:rsid w:val="00E2743E"/>
    <w:rsid w:val="00E62D07"/>
    <w:rsid w:val="00E844E8"/>
    <w:rsid w:val="00E8590D"/>
    <w:rsid w:val="00E96CD9"/>
    <w:rsid w:val="00EB19B9"/>
    <w:rsid w:val="00EC3CF2"/>
    <w:rsid w:val="00ED20D5"/>
    <w:rsid w:val="00ED7989"/>
    <w:rsid w:val="00F16885"/>
    <w:rsid w:val="00F27519"/>
    <w:rsid w:val="00F60E4F"/>
    <w:rsid w:val="00F6137B"/>
    <w:rsid w:val="00F622B0"/>
    <w:rsid w:val="00F70D3A"/>
    <w:rsid w:val="00FA2A3F"/>
    <w:rsid w:val="00FB2C39"/>
    <w:rsid w:val="00FB54CA"/>
    <w:rsid w:val="00FD04B2"/>
    <w:rsid w:val="00FD04DF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7D2E58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mpn-publications-official.herokuapp.com/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doi.org/10.1007/978-981-16-0401-0_11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dx.doi.org/10.2139/ssrn.3867707" TargetMode="Externa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12</TotalTime>
  <Pages>1</Pages>
  <Words>765</Words>
  <Characters>436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02</cp:revision>
  <cp:lastPrinted>2022-10-06T05:12:00Z</cp:lastPrinted>
  <dcterms:created xsi:type="dcterms:W3CDTF">2021-09-13T12:00:00Z</dcterms:created>
  <dcterms:modified xsi:type="dcterms:W3CDTF">2022-10-06T19:25:00Z</dcterms:modified>
</cp:coreProperties>
</file>